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9598A4" w14:textId="42597ED8" w:rsidR="001B7FC6" w:rsidRDefault="00E1188A" w:rsidP="001B7FC6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_PRN212_FA25</w:t>
      </w:r>
      <w:r w:rsidR="001B7FC6">
        <w:rPr>
          <w:rFonts w:ascii="Times New Roman" w:hAnsi="Times New Roman"/>
          <w:sz w:val="24"/>
          <w:szCs w:val="24"/>
        </w:rPr>
        <w:t>TrialTest - Note</w:t>
      </w:r>
      <w:r w:rsidR="001B7FC6">
        <w:rPr>
          <w:rFonts w:ascii="Times New Roman" w:hAnsi="Times New Roman"/>
          <w:sz w:val="24"/>
          <w:szCs w:val="24"/>
        </w:rPr>
        <w:br/>
      </w:r>
      <w:r w:rsidR="000B0B68">
        <w:rPr>
          <w:rFonts w:ascii="Times New Roman" w:hAnsi="Times New Roman"/>
          <w:sz w:val="24"/>
          <w:szCs w:val="24"/>
        </w:rPr>
        <w:t>FALL 2025</w:t>
      </w:r>
      <w:r w:rsidR="001B7FC6">
        <w:rPr>
          <w:rFonts w:ascii="Times New Roman" w:hAnsi="Times New Roman"/>
          <w:sz w:val="24"/>
          <w:szCs w:val="24"/>
        </w:rPr>
        <w:br/>
        <w:t>Subject: PRN212</w:t>
      </w:r>
    </w:p>
    <w:p w14:paraId="3F0D7131" w14:textId="77777777" w:rsidR="001B7FC6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BC45B0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2ECA1F18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1B17B15E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other materials. You are </w:t>
      </w:r>
      <w:r>
        <w:rPr>
          <w:rFonts w:ascii="Times New Roman" w:hAnsi="Times New Roman"/>
          <w:b/>
          <w:sz w:val="24"/>
          <w:szCs w:val="24"/>
        </w:rPr>
        <w:t>NOT allowed</w:t>
      </w:r>
      <w:r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76FC1EDD" w14:textId="77777777" w:rsidR="001B7FC6" w:rsidRDefault="001B7FC6" w:rsidP="001B7FC6">
      <w:pPr>
        <w:pStyle w:val="ListParagraph"/>
        <w:numPr>
          <w:ilvl w:val="0"/>
          <w:numId w:val="11"/>
        </w:numPr>
        <w:spacing w:after="0" w:line="360" w:lineRule="auto"/>
        <w:ind w:left="709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2"/>
      <w:bookmarkStart w:id="3" w:name="OLE_LINK1"/>
      <w:r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138FB92" w14:textId="77777777" w:rsidR="001B7FC6" w:rsidRDefault="001B7FC6" w:rsidP="001B7FC6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4217F079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Style w:val="fontstyle01"/>
          <w:rFonts w:ascii="Times New Roman" w:hAnsi="Times New Roman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sz w:val="24"/>
          <w:szCs w:val="24"/>
        </w:rPr>
        <w:t>Windows Presentation Foundation (WPF)</w:t>
      </w:r>
      <w:r>
        <w:rPr>
          <w:rStyle w:val="fontstyle21"/>
          <w:rFonts w:ascii="Times New Roman" w:hAnsi="Times New Roman"/>
          <w:sz w:val="24"/>
          <w:szCs w:val="24"/>
        </w:rPr>
        <w:t>, apply</w:t>
      </w:r>
      <w:r>
        <w:rPr>
          <w:rStyle w:val="fontstyle21"/>
          <w:rFonts w:ascii="Times New Roman" w:hAnsi="Times New Roman"/>
          <w:sz w:val="24"/>
          <w:szCs w:val="24"/>
          <w:lang w:val="vi-VN"/>
        </w:rPr>
        <w:t xml:space="preserve"> 3-Layer architecture. </w:t>
      </w:r>
      <w:r>
        <w:rPr>
          <w:rStyle w:val="fontstyle21"/>
          <w:rFonts w:ascii="Times New Roman" w:hAnsi="Times New Roman"/>
          <w:i/>
          <w:iCs/>
          <w:sz w:val="24"/>
          <w:szCs w:val="24"/>
        </w:rPr>
        <w:t>Note that</w:t>
      </w:r>
      <w:r>
        <w:rPr>
          <w:rStyle w:val="fontstyle21"/>
          <w:rFonts w:ascii="Times New Roman" w:hAnsi="Times New Roman"/>
          <w:sz w:val="24"/>
          <w:szCs w:val="24"/>
        </w:rPr>
        <w:t xml:space="preserve"> </w:t>
      </w:r>
      <w:r>
        <w:rPr>
          <w:rStyle w:val="fontstyle21"/>
          <w:rFonts w:ascii="Times New Roman" w:hAnsi="Times New Roman"/>
          <w:b w:val="0"/>
          <w:bCs w:val="0"/>
          <w:i/>
          <w:iCs/>
          <w:sz w:val="24"/>
          <w:szCs w:val="24"/>
        </w:rPr>
        <w:t>y</w:t>
      </w:r>
      <w:r>
        <w:rPr>
          <w:rFonts w:ascii="Times New Roman" w:hAnsi="Times New Roman"/>
          <w:i/>
          <w:sz w:val="24"/>
          <w:szCs w:val="24"/>
        </w:rPr>
        <w:t>ou are not allow</w:t>
      </w:r>
      <w:r>
        <w:rPr>
          <w:rFonts w:ascii="Times New Roman" w:hAnsi="Times New Roman"/>
          <w:i/>
          <w:sz w:val="24"/>
          <w:szCs w:val="24"/>
          <w:lang w:val="vi-VN"/>
        </w:rPr>
        <w:t>ed</w:t>
      </w:r>
      <w:r>
        <w:rPr>
          <w:rFonts w:ascii="Times New Roman" w:hAnsi="Times New Roman"/>
          <w:i/>
          <w:sz w:val="24"/>
          <w:szCs w:val="24"/>
        </w:rPr>
        <w:t xml:space="preserve"> to connect </w:t>
      </w:r>
      <w:proofErr w:type="gramStart"/>
      <w:r>
        <w:rPr>
          <w:rFonts w:ascii="Times New Roman" w:hAnsi="Times New Roman"/>
          <w:i/>
          <w:sz w:val="24"/>
          <w:szCs w:val="24"/>
        </w:rPr>
        <w:t>direct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to database </w:t>
      </w:r>
      <w:proofErr w:type="gramStart"/>
      <w:r>
        <w:rPr>
          <w:rFonts w:ascii="Times New Roman" w:hAnsi="Times New Roman"/>
          <w:i/>
          <w:sz w:val="24"/>
          <w:szCs w:val="24"/>
        </w:rPr>
        <w:t>from  WPF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Windows/Pages, every database connection must be used with Repository and Data Access Objects. The database connection string must </w:t>
      </w:r>
      <w:proofErr w:type="gramStart"/>
      <w:r>
        <w:rPr>
          <w:rFonts w:ascii="Times New Roman" w:hAnsi="Times New Roman"/>
          <w:i/>
          <w:sz w:val="24"/>
          <w:szCs w:val="24"/>
        </w:rPr>
        <w:t>get</w:t>
      </w:r>
      <w:proofErr w:type="gramEnd"/>
      <w:r>
        <w:rPr>
          <w:rFonts w:ascii="Times New Roman" w:hAnsi="Times New Roman"/>
          <w:i/>
          <w:sz w:val="24"/>
          <w:szCs w:val="24"/>
        </w:rPr>
        <w:t xml:space="preserve"> from </w:t>
      </w:r>
      <w:proofErr w:type="spellStart"/>
      <w:r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r>
        <w:rPr>
          <w:rFonts w:ascii="Times New Roman" w:hAnsi="Times New Roman"/>
          <w:i/>
          <w:sz w:val="24"/>
          <w:szCs w:val="24"/>
        </w:rPr>
        <w:t xml:space="preserve"> file.</w:t>
      </w:r>
      <w:r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>
        <w:rPr>
          <w:rFonts w:ascii="Times New Roman" w:hAnsi="Times New Roman"/>
          <w:b/>
          <w:bCs/>
          <w:i/>
          <w:sz w:val="24"/>
          <w:szCs w:val="24"/>
        </w:rPr>
        <w:t>s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</w:t>
      </w:r>
      <w:r>
        <w:rPr>
          <w:rFonts w:ascii="Times New Roman" w:hAnsi="Times New Roman"/>
          <w:b/>
          <w:bCs/>
          <w:i/>
          <w:sz w:val="24"/>
          <w:szCs w:val="24"/>
        </w:rPr>
        <w:t>WPF Windows/Pages or you hardcode connection string,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2B712308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point will be 0.</w:t>
      </w:r>
    </w:p>
    <w:p w14:paraId="2E59B1EA" w14:textId="60B3769A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>
        <w:rPr>
          <w:rFonts w:ascii="Times New Roman" w:hAnsi="Times New Roman"/>
          <w:sz w:val="24"/>
          <w:szCs w:val="24"/>
        </w:rPr>
        <w:t xml:space="preserve"> named </w:t>
      </w:r>
      <w:proofErr w:type="gramStart"/>
      <w:r w:rsidR="00D360FD">
        <w:rPr>
          <w:rFonts w:ascii="Times New Roman" w:hAnsi="Times New Roman"/>
          <w:b/>
          <w:sz w:val="24"/>
          <w:szCs w:val="24"/>
        </w:rPr>
        <w:t>PE.PRN212.FA25.</w:t>
      </w:r>
      <w:r>
        <w:rPr>
          <w:rFonts w:ascii="Times New Roman" w:hAnsi="Times New Roman"/>
          <w:b/>
          <w:sz w:val="24"/>
          <w:szCs w:val="24"/>
        </w:rPr>
        <w:t>StudentName</w:t>
      </w:r>
      <w:proofErr w:type="gramEnd"/>
      <w:r>
        <w:rPr>
          <w:rFonts w:ascii="Times New Roman" w:hAnsi="Times New Roman"/>
          <w:sz w:val="24"/>
          <w:szCs w:val="24"/>
        </w:rPr>
        <w:t xml:space="preserve">.  Inside the Solution, Project WPF named: </w:t>
      </w:r>
      <w:proofErr w:type="spellStart"/>
      <w:r w:rsidR="00D360FD">
        <w:rPr>
          <w:rFonts w:ascii="Times New Roman" w:hAnsi="Times New Roman"/>
          <w:b/>
          <w:sz w:val="24"/>
          <w:szCs w:val="24"/>
        </w:rPr>
        <w:t>AirConditionerShop.</w:t>
      </w:r>
      <w:r>
        <w:rPr>
          <w:rFonts w:ascii="Times New Roman" w:hAnsi="Times New Roman"/>
          <w:b/>
          <w:sz w:val="24"/>
          <w:szCs w:val="24"/>
        </w:rPr>
        <w:t>StudentName</w:t>
      </w:r>
      <w:proofErr w:type="spellEnd"/>
      <w:r>
        <w:rPr>
          <w:rFonts w:ascii="Times New Roman" w:hAnsi="Times New Roman"/>
          <w:b/>
          <w:sz w:val="24"/>
          <w:szCs w:val="24"/>
        </w:rPr>
        <w:t>.</w:t>
      </w:r>
    </w:p>
    <w:p w14:paraId="420B26D7" w14:textId="7EBC927C" w:rsidR="001B7FC6" w:rsidRDefault="001B7FC6" w:rsidP="00106F2E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ate your MS SQL database named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106F2E" w:rsidRPr="00106F2E">
        <w:rPr>
          <w:rFonts w:ascii="Times New Roman" w:hAnsi="Times New Roman"/>
          <w:b/>
          <w:sz w:val="24"/>
          <w:szCs w:val="24"/>
        </w:rPr>
        <w:t>AirConditionerShopDB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by running code in script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proofErr w:type="spellStart"/>
      <w:r w:rsidR="00106F2E" w:rsidRPr="00106F2E">
        <w:rPr>
          <w:rFonts w:ascii="Times New Roman" w:hAnsi="Times New Roman"/>
          <w:b/>
          <w:sz w:val="24"/>
          <w:szCs w:val="24"/>
        </w:rPr>
        <w:t>AirConditionerShopDB</w:t>
      </w:r>
      <w:r>
        <w:rPr>
          <w:rFonts w:ascii="Times New Roman" w:hAnsi="Times New Roman"/>
          <w:b/>
          <w:sz w:val="24"/>
          <w:szCs w:val="24"/>
        </w:rPr>
        <w:t>.sql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. </w:t>
      </w:r>
    </w:p>
    <w:p w14:paraId="40DDCEDC" w14:textId="77777777" w:rsid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et the default user interface for your project as</w:t>
      </w:r>
      <w:r>
        <w:rPr>
          <w:rFonts w:ascii="Times New Roman" w:hAnsi="Times New Roman"/>
          <w:b/>
          <w:bCs/>
          <w:sz w:val="24"/>
          <w:szCs w:val="24"/>
        </w:rPr>
        <w:t xml:space="preserve"> Login</w:t>
      </w:r>
      <w:r>
        <w:rPr>
          <w:rFonts w:ascii="Times New Roman" w:hAnsi="Times New Roman"/>
          <w:sz w:val="24"/>
          <w:szCs w:val="24"/>
        </w:rPr>
        <w:t xml:space="preserve"> window/page.</w:t>
      </w:r>
    </w:p>
    <w:p w14:paraId="1EC9EF2F" w14:textId="381E1567" w:rsidR="00595D6E" w:rsidRPr="001B7FC6" w:rsidRDefault="001B7FC6" w:rsidP="001B7FC6">
      <w:pPr>
        <w:numPr>
          <w:ilvl w:val="0"/>
          <w:numId w:val="12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>
        <w:rPr>
          <w:rFonts w:ascii="Times New Roman" w:hAnsi="Times New Roman"/>
          <w:b/>
          <w:i/>
          <w:sz w:val="24"/>
          <w:szCs w:val="24"/>
        </w:rPr>
        <w:t>Your work will be considered invalid (0 point) if your code inserts stuff that is unrelated to the test.</w:t>
      </w:r>
    </w:p>
    <w:p w14:paraId="51C189E8" w14:textId="77777777" w:rsidR="00595D6E" w:rsidRPr="00595D6E" w:rsidRDefault="00595D6E" w:rsidP="00595D6E">
      <w:pPr>
        <w:spacing w:after="0" w:line="360" w:lineRule="auto"/>
        <w:ind w:left="360"/>
        <w:jc w:val="both"/>
        <w:rPr>
          <w:rFonts w:ascii="Times New Roman" w:hAnsi="Times New Roman"/>
          <w:b/>
          <w:sz w:val="24"/>
          <w:szCs w:val="24"/>
        </w:rPr>
      </w:pPr>
    </w:p>
    <w:p w14:paraId="628E48D7" w14:textId="5676EEBF" w:rsidR="00595D6E" w:rsidRDefault="00595D6E" w:rsidP="00595D6E">
      <w:pPr>
        <w:pBdr>
          <w:bottom w:val="single" w:sz="12" w:space="1" w:color="auto"/>
        </w:pBd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</w:p>
    <w:p w14:paraId="3044A649" w14:textId="1C23CB61" w:rsidR="00595D6E" w:rsidRPr="007509EB" w:rsidRDefault="00595D6E" w:rsidP="00595D6E">
      <w:p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  <w:r>
        <w:rPr>
          <w:rFonts w:ascii="Times New Roman" w:hAnsi="Times New Roman"/>
          <w:b/>
          <w:sz w:val="24"/>
          <w:szCs w:val="24"/>
        </w:rPr>
        <w:softHyphen/>
      </w:r>
    </w:p>
    <w:p w14:paraId="252EC277" w14:textId="066C38D0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F8AB855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9D2B6DC" w14:textId="77777777" w:rsidR="00595D6E" w:rsidRDefault="00595D6E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3159F352" w14:textId="77777777" w:rsidR="00595D6E" w:rsidRDefault="00595D6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0286704" w14:textId="7CFA81FE" w:rsidR="003E6B79" w:rsidRDefault="002B1E4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config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04695AB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proofErr w:type="spellStart"/>
      <w:proofErr w:type="gramStart"/>
      <w:r w:rsidR="00106F2E" w:rsidRPr="00106F2E">
        <w:rPr>
          <w:rFonts w:ascii="Times New Roman" w:hAnsi="Times New Roman"/>
          <w:b/>
          <w:sz w:val="24"/>
          <w:szCs w:val="24"/>
        </w:rPr>
        <w:t>AirConditionerShopDB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spellEnd"/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proofErr w:type="gram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Set property "Copy to output Directory" of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5F5A5B0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</w:t>
      </w:r>
    </w:p>
    <w:p w14:paraId="4C4637B2" w14:textId="219F3E80" w:rsidR="000A5966" w:rsidRDefault="000A5966" w:rsidP="00595D6E">
      <w:pPr>
        <w:spacing w:after="0" w:line="24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07DF908" w14:textId="77777777" w:rsidR="00595D6E" w:rsidRDefault="00595D6E" w:rsidP="00595D6E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595D6E" w:rsidRPr="00771893" w14:paraId="3CF00579" w14:textId="77777777" w:rsidTr="00800C1B">
        <w:tc>
          <w:tcPr>
            <w:tcW w:w="1043" w:type="dxa"/>
          </w:tcPr>
          <w:p w14:paraId="6BC7736E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5DA446C2" w14:textId="280295C1" w:rsidR="00595D6E" w:rsidRPr="00771893" w:rsidRDefault="00595D6E" w:rsidP="000B0B68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</w:t>
            </w:r>
            <w:r w:rsidR="000B0B68">
              <w:rPr>
                <w:i/>
              </w:rPr>
              <w:t>x</w:t>
            </w:r>
            <w:proofErr w:type="spellEnd"/>
          </w:p>
        </w:tc>
        <w:tc>
          <w:tcPr>
            <w:tcW w:w="5003" w:type="dxa"/>
          </w:tcPr>
          <w:p w14:paraId="023B6DCD" w14:textId="77777777" w:rsidR="00595D6E" w:rsidRPr="00771893" w:rsidRDefault="00595D6E" w:rsidP="00800C1B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0B0B68" w:rsidRPr="00771893" w14:paraId="7B6A751B" w14:textId="77777777" w:rsidTr="00800C1B">
        <w:tc>
          <w:tcPr>
            <w:tcW w:w="1043" w:type="dxa"/>
          </w:tcPr>
          <w:p w14:paraId="78C0FE0C" w14:textId="129BC9B7" w:rsidR="000B0B68" w:rsidRPr="00771893" w:rsidRDefault="000B0B68" w:rsidP="000B0B68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1EDEFE7C" w14:textId="7D9620FB" w:rsidR="000B0B68" w:rsidRPr="00771893" w:rsidRDefault="000B0B68" w:rsidP="000B0B68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6BD592B7" w14:textId="037C4389" w:rsidR="000B0B68" w:rsidRPr="00771893" w:rsidRDefault="000B0B68" w:rsidP="000B0B68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  <w:tr w:rsidR="000B0B68" w:rsidRPr="00771893" w14:paraId="370CFC1E" w14:textId="77777777" w:rsidTr="00800C1B">
        <w:tc>
          <w:tcPr>
            <w:tcW w:w="1043" w:type="dxa"/>
          </w:tcPr>
          <w:p w14:paraId="3E1B8C1D" w14:textId="48DC7A55" w:rsidR="000B0B68" w:rsidRPr="00771893" w:rsidRDefault="000B0B68" w:rsidP="000B0B68">
            <w:pPr>
              <w:spacing w:line="360" w:lineRule="auto"/>
              <w:rPr>
                <w:i/>
              </w:rPr>
            </w:pPr>
            <w:r>
              <w:rPr>
                <w:i/>
              </w:rPr>
              <w:t>.NET 9</w:t>
            </w:r>
          </w:p>
        </w:tc>
        <w:tc>
          <w:tcPr>
            <w:tcW w:w="4802" w:type="dxa"/>
          </w:tcPr>
          <w:p w14:paraId="41DAFF64" w14:textId="0F82E0D5" w:rsidR="000B0B68" w:rsidRPr="00771893" w:rsidRDefault="000B0B68" w:rsidP="000B0B68">
            <w:pPr>
              <w:spacing w:line="360" w:lineRule="auto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9.x</w:t>
            </w:r>
          </w:p>
        </w:tc>
        <w:tc>
          <w:tcPr>
            <w:tcW w:w="5003" w:type="dxa"/>
          </w:tcPr>
          <w:p w14:paraId="0984646A" w14:textId="11A4D9ED" w:rsidR="000B0B68" w:rsidRPr="00771893" w:rsidRDefault="000B0B68" w:rsidP="000B0B68">
            <w:pPr>
              <w:spacing w:line="360" w:lineRule="auto"/>
              <w:rPr>
                <w:i/>
                <w:color w:val="FF0000"/>
              </w:rPr>
            </w:pPr>
            <w:r>
              <w:rPr>
                <w:i/>
                <w:color w:val="FF0000"/>
              </w:rPr>
              <w:t>9.x</w:t>
            </w:r>
          </w:p>
        </w:tc>
      </w:tr>
    </w:tbl>
    <w:p w14:paraId="4600E8A0" w14:textId="77777777" w:rsidR="00595D6E" w:rsidRPr="000A5966" w:rsidRDefault="00595D6E" w:rsidP="00595D6E">
      <w:pPr>
        <w:spacing w:after="0"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nfig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75551D22" w14:textId="0578CB19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var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config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];</w:t>
      </w:r>
      <w:proofErr w:type="gramEnd"/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student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54D71C39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proofErr w:type="spellStart"/>
      <w:r w:rsidR="00106F2E" w:rsidRPr="00106F2E">
        <w:rPr>
          <w:rFonts w:ascii="Times New Roman" w:hAnsi="Times New Roman"/>
          <w:i/>
          <w:sz w:val="24"/>
          <w:szCs w:val="24"/>
        </w:rPr>
        <w:t>AirConditionerShopDB</w:t>
      </w:r>
      <w:r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533B09A4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proofErr w:type="spellStart"/>
      <w:r w:rsidR="00106F2E" w:rsidRPr="00106F2E">
        <w:rPr>
          <w:rFonts w:ascii="Times New Roman" w:hAnsi="Times New Roman"/>
          <w:i/>
          <w:sz w:val="24"/>
          <w:szCs w:val="24"/>
        </w:rPr>
        <w:t>AirConditionerShopDB</w:t>
      </w:r>
      <w:r w:rsidR="00847989" w:rsidRPr="00990DFF">
        <w:rPr>
          <w:rFonts w:ascii="Times New Roman" w:hAnsi="Times New Roman" w:cs="Times New Roman"/>
          <w:i/>
          <w:iCs/>
          <w:sz w:val="24"/>
          <w:szCs w:val="24"/>
        </w:rPr>
        <w:t>Context</w:t>
      </w:r>
      <w:proofErr w:type="spellEnd"/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  <w:proofErr w:type="gramEnd"/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FAB0915" w14:textId="77777777" w:rsidR="00E21A70" w:rsidRPr="000A5966" w:rsidRDefault="00E21A70" w:rsidP="004D23E4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628AC72" w14:textId="1F4EBACE" w:rsidR="00977895" w:rsidRPr="000A5966" w:rsidRDefault="00977895" w:rsidP="00896367">
      <w:pPr>
        <w:spacing w:after="120" w:line="360" w:lineRule="auto"/>
        <w:rPr>
          <w:rFonts w:ascii="Times New Roman" w:hAnsi="Times New Roman" w:cs="Times New Roman"/>
          <w:b/>
          <w:sz w:val="24"/>
          <w:szCs w:val="24"/>
        </w:rPr>
      </w:pPr>
      <w:bookmarkStart w:id="4" w:name="OLE_LINK10"/>
      <w:bookmarkStart w:id="5" w:name="OLE_LINK11"/>
    </w:p>
    <w:bookmarkEnd w:id="4"/>
    <w:bookmarkEnd w:id="5"/>
    <w:p w14:paraId="6A4D3650" w14:textId="5A319393" w:rsidR="00F8525C" w:rsidRPr="00595D6E" w:rsidRDefault="00F8525C" w:rsidP="00595D6E">
      <w:pPr>
        <w:rPr>
          <w:rFonts w:ascii="Times New Roman" w:hAnsi="Times New Roman" w:cs="Times New Roman"/>
          <w:b/>
          <w:i/>
          <w:sz w:val="24"/>
          <w:szCs w:val="24"/>
        </w:rPr>
      </w:pPr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6" w:name="_Hlk108479009"/>
      <w:bookmarkStart w:id="7" w:name="OLE_LINK29"/>
      <w:bookmarkStart w:id="8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Install dotnet-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2CDE040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dotnet tool install --global dotnet-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proofErr w:type="gramStart"/>
      <w:r w:rsidR="000B0B68">
        <w:rPr>
          <w:rFonts w:ascii="Times New Roman" w:hAnsi="Times New Roman" w:cs="Times New Roman"/>
          <w:sz w:val="24"/>
          <w:szCs w:val="24"/>
        </w:rPr>
        <w:t>9.*</w:t>
      </w:r>
      <w:proofErr w:type="gramEnd"/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4572D4A5" w:rsidR="00F8525C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proofErr w:type="gram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proofErr w:type="gramStart"/>
      <w:r w:rsidR="00106F2E" w:rsidRPr="00106F2E">
        <w:rPr>
          <w:rFonts w:ascii="Times New Roman" w:hAnsi="Times New Roman"/>
          <w:b/>
          <w:i/>
          <w:sz w:val="24"/>
          <w:szCs w:val="24"/>
        </w:rPr>
        <w:t>AirConditionerShop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CA974D6" w14:textId="77777777" w:rsidR="00E47ACB" w:rsidRDefault="00E47ACB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4190DC" w14:textId="6EBDA46B" w:rsidR="00E47ACB" w:rsidRPr="00E47ACB" w:rsidRDefault="00E47ACB" w:rsidP="00E47AC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otnet </w:t>
      </w:r>
      <w:proofErr w:type="spellStart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ef</w:t>
      </w:r>
      <w:proofErr w:type="spell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caffold "Server=(local</w:t>
      </w:r>
      <w:proofErr w:type="gramStart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);uid</w:t>
      </w:r>
      <w:proofErr w:type="gram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gram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MNNT</w:t>
      </w:r>
      <w:proofErr w:type="gram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012928637160822863716</w:t>
      </w:r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;database</w:t>
      </w:r>
      <w:proofErr w:type="gram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 w:rsidRPr="00E47ACB">
        <w:rPr>
          <w:rFonts w:ascii="Times New Roman" w:hAnsi="Times New Roman" w:cs="Times New Roman"/>
          <w:b/>
          <w:i/>
          <w:color w:val="000000" w:themeColor="text1"/>
          <w:sz w:val="24"/>
          <w:szCs w:val="24"/>
        </w:rPr>
        <w:t>AirConditionerShopDB</w:t>
      </w:r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gram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=True" </w:t>
      </w:r>
      <w:proofErr w:type="spellStart"/>
      <w:proofErr w:type="gramStart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proofErr w:type="gram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E47ACB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ntities --context-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.\</w:t>
      </w:r>
    </w:p>
    <w:p w14:paraId="79B47E5F" w14:textId="77777777" w:rsidR="00E47ACB" w:rsidRPr="000A5966" w:rsidRDefault="00E47ACB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6"/>
    <w:bookmarkEnd w:id="7"/>
    <w:bookmarkEnd w:id="8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0379CD9F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proofErr w:type="gram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gramStart"/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</w:t>
      </w:r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proofErr w:type="gramStart"/>
      <w:r w:rsidR="00106F2E" w:rsidRPr="00106F2E">
        <w:rPr>
          <w:rFonts w:ascii="Times New Roman" w:hAnsi="Times New Roman"/>
          <w:b/>
          <w:i/>
          <w:sz w:val="24"/>
          <w:szCs w:val="24"/>
        </w:rPr>
        <w:t>AirConditionerShopDB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proofErr w:type="gram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Update-Database -verbose</w:t>
      </w:r>
    </w:p>
    <w:p w14:paraId="60EA5A6F" w14:textId="77777777" w:rsidR="00F8525C" w:rsidRPr="000A5966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sectPr w:rsidR="00F8525C" w:rsidRPr="000A5966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A6F0F4" w14:textId="77777777" w:rsidR="00CF133F" w:rsidRDefault="00CF133F" w:rsidP="007C4C80">
      <w:pPr>
        <w:spacing w:after="0" w:line="240" w:lineRule="auto"/>
      </w:pPr>
      <w:r>
        <w:separator/>
      </w:r>
    </w:p>
  </w:endnote>
  <w:endnote w:type="continuationSeparator" w:id="0">
    <w:p w14:paraId="4EB22B1D" w14:textId="77777777" w:rsidR="00CF133F" w:rsidRDefault="00CF133F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3A80B371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E1188A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3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E4AF29" w14:textId="77777777" w:rsidR="00CF133F" w:rsidRDefault="00CF133F" w:rsidP="007C4C80">
      <w:pPr>
        <w:spacing w:after="0" w:line="240" w:lineRule="auto"/>
      </w:pPr>
      <w:r>
        <w:separator/>
      </w:r>
    </w:p>
  </w:footnote>
  <w:footnote w:type="continuationSeparator" w:id="0">
    <w:p w14:paraId="0BC955E9" w14:textId="77777777" w:rsidR="00CF133F" w:rsidRDefault="00CF133F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578490">
    <w:abstractNumId w:val="0"/>
  </w:num>
  <w:num w:numId="2" w16cid:durableId="1667244124">
    <w:abstractNumId w:val="4"/>
  </w:num>
  <w:num w:numId="3" w16cid:durableId="532114874">
    <w:abstractNumId w:val="5"/>
  </w:num>
  <w:num w:numId="4" w16cid:durableId="346366003">
    <w:abstractNumId w:val="6"/>
  </w:num>
  <w:num w:numId="5" w16cid:durableId="1854880994">
    <w:abstractNumId w:val="2"/>
  </w:num>
  <w:num w:numId="6" w16cid:durableId="1301882286">
    <w:abstractNumId w:val="9"/>
  </w:num>
  <w:num w:numId="7" w16cid:durableId="1230841681">
    <w:abstractNumId w:val="1"/>
  </w:num>
  <w:num w:numId="8" w16cid:durableId="1569654993">
    <w:abstractNumId w:val="8"/>
  </w:num>
  <w:num w:numId="9" w16cid:durableId="630285824">
    <w:abstractNumId w:val="3"/>
  </w:num>
  <w:num w:numId="10" w16cid:durableId="670835229">
    <w:abstractNumId w:val="7"/>
  </w:num>
  <w:num w:numId="11" w16cid:durableId="1226837436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209146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5966"/>
    <w:rsid w:val="000B0B68"/>
    <w:rsid w:val="000B61A4"/>
    <w:rsid w:val="000C00B9"/>
    <w:rsid w:val="000D6F29"/>
    <w:rsid w:val="00106F2E"/>
    <w:rsid w:val="00141EFD"/>
    <w:rsid w:val="00143579"/>
    <w:rsid w:val="001807A3"/>
    <w:rsid w:val="001824CA"/>
    <w:rsid w:val="001A0792"/>
    <w:rsid w:val="001A5477"/>
    <w:rsid w:val="001B0574"/>
    <w:rsid w:val="001B5BDB"/>
    <w:rsid w:val="001B7FC6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95D6E"/>
    <w:rsid w:val="005A2321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41E6C"/>
    <w:rsid w:val="00772021"/>
    <w:rsid w:val="007A12A1"/>
    <w:rsid w:val="007B15BF"/>
    <w:rsid w:val="007C4C80"/>
    <w:rsid w:val="007D3BE8"/>
    <w:rsid w:val="00802874"/>
    <w:rsid w:val="00811829"/>
    <w:rsid w:val="00820510"/>
    <w:rsid w:val="00832984"/>
    <w:rsid w:val="00847989"/>
    <w:rsid w:val="00854D9C"/>
    <w:rsid w:val="00876D18"/>
    <w:rsid w:val="00896367"/>
    <w:rsid w:val="008A4A6F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66203"/>
    <w:rsid w:val="00977895"/>
    <w:rsid w:val="009801CF"/>
    <w:rsid w:val="00990DEE"/>
    <w:rsid w:val="00990DFF"/>
    <w:rsid w:val="009A6638"/>
    <w:rsid w:val="009C7B3F"/>
    <w:rsid w:val="009E3AB5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606BE"/>
    <w:rsid w:val="00B615FB"/>
    <w:rsid w:val="00B639D2"/>
    <w:rsid w:val="00B97223"/>
    <w:rsid w:val="00BA06A8"/>
    <w:rsid w:val="00BF41A1"/>
    <w:rsid w:val="00BF4F05"/>
    <w:rsid w:val="00C3226C"/>
    <w:rsid w:val="00C873B0"/>
    <w:rsid w:val="00C91C06"/>
    <w:rsid w:val="00CC1C5D"/>
    <w:rsid w:val="00CE1432"/>
    <w:rsid w:val="00CE4843"/>
    <w:rsid w:val="00CF133F"/>
    <w:rsid w:val="00D26A50"/>
    <w:rsid w:val="00D360FD"/>
    <w:rsid w:val="00D714A7"/>
    <w:rsid w:val="00D74753"/>
    <w:rsid w:val="00D81A2C"/>
    <w:rsid w:val="00D9600B"/>
    <w:rsid w:val="00DA5DD0"/>
    <w:rsid w:val="00DB7E82"/>
    <w:rsid w:val="00DE630E"/>
    <w:rsid w:val="00E1188A"/>
    <w:rsid w:val="00E21A70"/>
    <w:rsid w:val="00E47ACB"/>
    <w:rsid w:val="00E51D4C"/>
    <w:rsid w:val="00E86E68"/>
    <w:rsid w:val="00EA6C7F"/>
    <w:rsid w:val="00EB2668"/>
    <w:rsid w:val="00EB42FB"/>
    <w:rsid w:val="00EC28A6"/>
    <w:rsid w:val="00EC334D"/>
    <w:rsid w:val="00EC681B"/>
    <w:rsid w:val="00F22D5C"/>
    <w:rsid w:val="00F26A0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4</Pages>
  <Words>635</Words>
  <Characters>362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Nhật Trương</cp:lastModifiedBy>
  <cp:revision>20</cp:revision>
  <dcterms:created xsi:type="dcterms:W3CDTF">2023-03-12T10:08:00Z</dcterms:created>
  <dcterms:modified xsi:type="dcterms:W3CDTF">2025-10-24T02:22:00Z</dcterms:modified>
</cp:coreProperties>
</file>